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17cc67b71106e98df99044b12267d19dc5a1502"/>
    <w:p>
      <w:pPr>
        <w:pStyle w:val="Heading1"/>
      </w:pPr>
      <w:r>
        <w:t xml:space="preserve">Abstract Academic Document: The Role of the Nurse in the United States New York City</w:t>
      </w:r>
    </w:p>
    <w:p>
      <w:pPr>
        <w:pStyle w:val="FirstParagraph"/>
      </w:pPr>
      <w:r>
        <w:rPr>
          <w:bCs/>
          <w:b/>
        </w:rPr>
        <w:t xml:space="preserve">Keywords:</w:t>
      </w:r>
      <w:r>
        <w:t xml:space="preserve"> </w:t>
      </w:r>
      <w:r>
        <w:t xml:space="preserve">Abstract academic, Nurse, United States New York City</w:t>
      </w:r>
    </w:p>
    <w:bookmarkStart w:id="20" w:name="introduction"/>
    <w:p>
      <w:pPr>
        <w:pStyle w:val="Heading2"/>
      </w:pPr>
      <w:r>
        <w:t xml:space="preserve">Introduction</w:t>
      </w:r>
    </w:p>
    <w:p>
      <w:pPr>
        <w:pStyle w:val="FirstParagraph"/>
      </w:pPr>
      <w:r>
        <w:t xml:space="preserve">The role of a nurse in the United States New York City is both multifaceted and critical to the healthcare infrastructure of one of the most densely populated urban centers in the world. As an abstract academic document, this paper examines the unique responsibilities, challenges, and contributions of nurses within this dynamic environment. The United States New York City serves as a microcosm of global healthcare complexities, where nurses must navigate cultural diversity, socioeconomic disparities, and high patient volumes while adhering to stringent regulatory standards. This abstract aims to provide a comprehensive overview of the nurse’s role in this context, emphasizing their adaptability and resilience in shaping public health outcomes.</w:t>
      </w:r>
    </w:p>
    <w:bookmarkEnd w:id="20"/>
    <w:bookmarkStart w:id="21" w:name="X328f11bb345bf4525f2294842457a56b8d506cf"/>
    <w:p>
      <w:pPr>
        <w:pStyle w:val="Heading2"/>
      </w:pPr>
      <w:r>
        <w:t xml:space="preserve">Key Responsibilities of Nurses in United States New York City</w:t>
      </w:r>
    </w:p>
    <w:p>
      <w:pPr>
        <w:pStyle w:val="FirstParagraph"/>
      </w:pPr>
      <w:r>
        <w:t xml:space="preserve">In the United States New York City, nurses are pivotal in delivering primary, secondary, and tertiary care across a range of healthcare settings. These include hospitals like</w:t>
      </w:r>
      <w:r>
        <w:t xml:space="preserve"> </w:t>
      </w:r>
      <w:r>
        <w:rPr>
          <w:iCs/>
          <w:i/>
        </w:rPr>
        <w:t xml:space="preserve">Mount Sinai Hospital</w:t>
      </w:r>
      <w:r>
        <w:t xml:space="preserve"> </w:t>
      </w:r>
      <w:r>
        <w:t xml:space="preserve">and</w:t>
      </w:r>
      <w:r>
        <w:t xml:space="preserve"> </w:t>
      </w:r>
      <w:r>
        <w:rPr>
          <w:iCs/>
          <w:i/>
        </w:rPr>
        <w:t xml:space="preserve">New York-Presbyterian Hospital</w:t>
      </w:r>
      <w:r>
        <w:t xml:space="preserve">, as well as community health clinics and long-term care facilities. Nurses in this environment must perform tasks such as administering medications, monitoring patient vitals, educating patients on disease prevention, and collaborating with interdisciplinary teams to develop care plans. The urban landscape of New York City demands that nurses also engage in emergency response protocols, particularly during public health crises like the COVID-19 pandemic.</w:t>
      </w:r>
    </w:p>
    <w:p>
      <w:pPr>
        <w:pStyle w:val="BodyText"/>
      </w:pPr>
      <w:r>
        <w:t xml:space="preserve">Moreover, nurses in the United States New York City are often at the forefront of addressing health inequities. They work with marginalized populations, including immigrants and low-income communities, to ensure equitable access to healthcare services. This includes language interpretation support, cultural competency training, and navigating complex insurance systems.</w:t>
      </w:r>
    </w:p>
    <w:bookmarkEnd w:id="21"/>
    <w:bookmarkStart w:id="22" w:name="Xd66eae3f0690c390a8f275eac82bd3d93d852b2"/>
    <w:p>
      <w:pPr>
        <w:pStyle w:val="Heading2"/>
      </w:pPr>
      <w:r>
        <w:t xml:space="preserve">Challenges Faced by Nurses in United States New York City</w:t>
      </w:r>
    </w:p>
    <w:p>
      <w:pPr>
        <w:pStyle w:val="FirstParagraph"/>
      </w:pPr>
      <w:r>
        <w:t xml:space="preserve">The healthcare system in the United States New York City is characterized by its complexity and high demand. Nurses here face challenges such as overcrowded hospitals, limited resources, and the pressure to deliver care under time constraints. The rapid pace of urban life also contributes to high patient turnover rates, requiring nurses to maintain efficiency while upholding quality standards.</w:t>
      </w:r>
    </w:p>
    <w:p>
      <w:pPr>
        <w:pStyle w:val="BodyText"/>
      </w:pPr>
      <w:r>
        <w:t xml:space="preserve">Additionally, the diversity of New York City’s population presents unique cultural and linguistic barriers. Nurses must be trained in multicultural communication and ethical decision-making to address the needs of patients from over 200 different countries. The United States New York City also experiences socioeconomic disparities, with some neighborhoods lacking access to basic healthcare services. Nurses often play a dual role as advocates for patients and coordinators of care in under-resourced communities.</w:t>
      </w:r>
    </w:p>
    <w:bookmarkEnd w:id="22"/>
    <w:bookmarkStart w:id="23" w:name="education-and-certification-requirements"/>
    <w:p>
      <w:pPr>
        <w:pStyle w:val="Heading2"/>
      </w:pPr>
      <w:r>
        <w:t xml:space="preserve">Education and Certification Requirements</w:t>
      </w:r>
    </w:p>
    <w:p>
      <w:pPr>
        <w:pStyle w:val="FirstParagraph"/>
      </w:pPr>
      <w:r>
        <w:t xml:space="preserve">To practice as a nurse in the United States New York City, individuals must meet rigorous educational and licensing criteria. The minimum requirement is typically an Associate Degree in Nursing (ADN) or a Bachelor of Science in Nursing (BSN), both of which are accredited by institutions like</w:t>
      </w:r>
      <w:r>
        <w:t xml:space="preserve"> </w:t>
      </w:r>
      <w:r>
        <w:rPr>
          <w:iCs/>
          <w:i/>
        </w:rPr>
        <w:t xml:space="preserve">Johns Hopkins University</w:t>
      </w:r>
      <w:r>
        <w:t xml:space="preserve"> </w:t>
      </w:r>
      <w:r>
        <w:t xml:space="preserve">or</w:t>
      </w:r>
      <w:r>
        <w:t xml:space="preserve"> </w:t>
      </w:r>
      <w:r>
        <w:rPr>
          <w:iCs/>
          <w:i/>
        </w:rPr>
        <w:t xml:space="preserve">New York University</w:t>
      </w:r>
      <w:r>
        <w:t xml:space="preserve">. Nurses must pass the National Council Licensure Examination for Registered Nurses (NCLEX-RN) to obtain a license from the New York State Board of Nursing.</w:t>
      </w:r>
    </w:p>
    <w:p>
      <w:pPr>
        <w:pStyle w:val="BodyText"/>
      </w:pPr>
      <w:r>
        <w:t xml:space="preserve">Beyond initial licensure, nurses in New York City are encouraged to pursue advanced education, such as Master of Science in Nursing (MSN) or Doctor of Nursing Practice (DNP) degrees. These qualifications enable them to specialize in areas like critical care, pediatrics, or public health. Additionally, continuing education is mandatory for license renewal and ensures that nurses remain updated on the latest medical advancements and regulatory changes.</w:t>
      </w:r>
    </w:p>
    <w:bookmarkEnd w:id="23"/>
    <w:bookmarkStart w:id="24" w:name="X1b8e032b8a6483bd87a93fcfccee7893d64ab84"/>
    <w:p>
      <w:pPr>
        <w:pStyle w:val="Heading2"/>
      </w:pPr>
      <w:r>
        <w:t xml:space="preserve">Impact of Nurses on Public Health in the United States New York City</w:t>
      </w:r>
    </w:p>
    <w:p>
      <w:pPr>
        <w:pStyle w:val="FirstParagraph"/>
      </w:pPr>
      <w:r>
        <w:t xml:space="preserve">Nurses in the United States New York City are instrumental in public health initiatives aimed at improving community well-being. For example, during the opioid crisis, nurses have been involved in harm reduction programs and overdose prevention efforts. They also contribute to vaccination campaigns, such as those for influenza or HPV, which are critical to maintaining herd immunity.</w:t>
      </w:r>
    </w:p>
    <w:p>
      <w:pPr>
        <w:pStyle w:val="BodyText"/>
      </w:pPr>
      <w:r>
        <w:t xml:space="preserve">Furthermore, nurses play a vital role in health education and preventive care. In neighborhoods with high rates of chronic diseases like diabetes or hypertension, nurses collaborate with local organizations to conduct screenings and provide lifestyle counseling. Their work is particularly impactful in schools, where they promote mental health awareness among students and address issues like bullying or substance abuse.</w:t>
      </w:r>
    </w:p>
    <w:bookmarkEnd w:id="24"/>
    <w:bookmarkStart w:id="25" w:name="X6cc7e456e51ae2ae009c3e86732bddd3e2cf584"/>
    <w:p>
      <w:pPr>
        <w:pStyle w:val="Heading2"/>
      </w:pPr>
      <w:r>
        <w:t xml:space="preserve">Technological Advancements and Nurse Roles</w:t>
      </w:r>
    </w:p>
    <w:p>
      <w:pPr>
        <w:pStyle w:val="FirstParagraph"/>
      </w:pPr>
      <w:r>
        <w:t xml:space="preserve">The integration of technology in healthcare has transformed the role of nurses in the United States New York City. Electronic health records (EHRs), telehealth platforms, and wearable devices now enable nurses to monitor patients remotely and provide real-time care. For instance, during the pandemic, telehealth became a critical tool for delivering virtual consultations and reducing hospital overcrowding.</w:t>
      </w:r>
    </w:p>
    <w:p>
      <w:pPr>
        <w:pStyle w:val="BodyText"/>
      </w:pPr>
      <w:r>
        <w:t xml:space="preserve">Nurses in New York City must also be proficient in using clinical decision-support systems and data analytics tools to improve patient outcomes. These technologies allow them to track trends, identify at-risk populations, and implement targeted interventions. However, this reliance on technology requires ongoing training to ensure that nurses can adapt to evolving digital healthcare landscapes.</w:t>
      </w:r>
    </w:p>
    <w:bookmarkEnd w:id="25"/>
    <w:bookmarkStart w:id="26" w:name="conclusion"/>
    <w:p>
      <w:pPr>
        <w:pStyle w:val="Heading2"/>
      </w:pPr>
      <w:r>
        <w:t xml:space="preserve">Conclusion</w:t>
      </w:r>
    </w:p>
    <w:p>
      <w:pPr>
        <w:pStyle w:val="FirstParagraph"/>
      </w:pPr>
      <w:r>
        <w:t xml:space="preserve">In conclusion, the nurse in the United States New York City is a cornerstone of the healthcare system, navigating a complex interplay of cultural, economic, and technological factors. Their role extends beyond clinical duties to include advocacy, education, and innovation. As an abstract academic document, this paper underscores the importance of nurses in addressing urban health challenges while promoting equity and resilience in one of the world’s most influential cities.</w:t>
      </w:r>
    </w:p>
    <w:bookmarkEnd w:id="26"/>
    <w:p>
      <w:pPr>
        <w:pStyle w:val="BodyText"/>
      </w:pPr>
      <w:r>
        <w:rPr>
          <w:iCs/>
          <w:i/>
        </w:rPr>
        <w:t xml:space="preserve">© 2023 Abstract Academic Document on Nurse in United States New York City. All rights reserve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 in United States New York City</dc:title>
  <dc:creator/>
  <dc:language>en</dc:language>
  <cp:keywords/>
  <dcterms:created xsi:type="dcterms:W3CDTF">2026-07-24T05:23:23Z</dcterms:created>
  <dcterms:modified xsi:type="dcterms:W3CDTF">2026-07-24T05:23:23Z</dcterms:modified>
</cp:coreProperties>
</file>

<file path=docProps/custom.xml><?xml version="1.0" encoding="utf-8"?>
<Properties xmlns="http://schemas.openxmlformats.org/officeDocument/2006/custom-properties" xmlns:vt="http://schemas.openxmlformats.org/officeDocument/2006/docPropsVTypes"/>
</file>